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17A4E9" w14:textId="158BC3ED" w:rsidR="00D15EE3" w:rsidRPr="00A45D73" w:rsidRDefault="00B523D0" w:rsidP="00D15EE3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Week 8</w:t>
      </w:r>
    </w:p>
    <w:p w14:paraId="26586083" w14:textId="64AE6909" w:rsidR="00246EEC" w:rsidRPr="00A45D73" w:rsidRDefault="00246EEC" w:rsidP="00D15EE3">
      <w:pPr>
        <w:spacing w:after="0" w:line="240" w:lineRule="auto"/>
        <w:jc w:val="center"/>
      </w:pPr>
      <w:r w:rsidRPr="00A45D73">
        <w:t>(</w:t>
      </w:r>
      <w:r w:rsidR="00B523D0">
        <w:t>21</w:t>
      </w:r>
      <w:r w:rsidR="00B523D0" w:rsidRPr="00B523D0">
        <w:rPr>
          <w:vertAlign w:val="superscript"/>
        </w:rPr>
        <w:t>st</w:t>
      </w:r>
      <w:r w:rsidR="00B523D0">
        <w:t xml:space="preserve"> March – 28</w:t>
      </w:r>
      <w:r w:rsidRPr="00A45D73">
        <w:rPr>
          <w:vertAlign w:val="superscript"/>
        </w:rPr>
        <w:t>th</w:t>
      </w:r>
      <w:r w:rsidR="00B523D0">
        <w:t xml:space="preserve"> March</w:t>
      </w:r>
      <w:r w:rsidRPr="00A45D73">
        <w:t>)</w:t>
      </w:r>
    </w:p>
    <w:p w14:paraId="37B5B660" w14:textId="51224176" w:rsidR="00D15EE3" w:rsidRPr="00A45D73" w:rsidRDefault="00D15EE3" w:rsidP="00D15EE3">
      <w:pPr>
        <w:spacing w:after="0" w:line="240" w:lineRule="auto"/>
        <w:jc w:val="center"/>
        <w:rPr>
          <w:b/>
        </w:rPr>
      </w:pPr>
    </w:p>
    <w:p w14:paraId="2FB9FBFF" w14:textId="7777777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Meeting</w:t>
      </w:r>
    </w:p>
    <w:p w14:paraId="1F6593D5" w14:textId="3501579E" w:rsidR="00D15EE3" w:rsidRPr="00A45D73" w:rsidRDefault="00B523D0" w:rsidP="006620EF">
      <w:pPr>
        <w:spacing w:after="120" w:line="240" w:lineRule="auto"/>
        <w:rPr>
          <w:b/>
        </w:rPr>
      </w:pPr>
      <w:r>
        <w:t>(Thursday 21</w:t>
      </w:r>
      <w:r w:rsidR="00D15EE3" w:rsidRPr="00A45D73">
        <w:rPr>
          <w:vertAlign w:val="superscript"/>
        </w:rPr>
        <w:t>st</w:t>
      </w:r>
      <w:r>
        <w:t xml:space="preserve"> March</w:t>
      </w:r>
      <w:r w:rsidR="00D15EE3" w:rsidRPr="00A45D73">
        <w:t>)</w:t>
      </w:r>
    </w:p>
    <w:p w14:paraId="4904FC54" w14:textId="65D7F6F9" w:rsidR="00D15EE3" w:rsidRPr="00A45D73" w:rsidRDefault="00D15EE3" w:rsidP="00246EEC">
      <w:pPr>
        <w:spacing w:after="0" w:line="240" w:lineRule="auto"/>
        <w:rPr>
          <w:b/>
        </w:rPr>
      </w:pPr>
      <w:r w:rsidRPr="00A45D73">
        <w:rPr>
          <w:b/>
        </w:rPr>
        <w:t>Attendees:</w:t>
      </w:r>
    </w:p>
    <w:p w14:paraId="292A909D" w14:textId="6641B54F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Cameron Armstrong</w:t>
      </w:r>
    </w:p>
    <w:p w14:paraId="60546F0D" w14:textId="5E68C19E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ack Fisher</w:t>
      </w:r>
    </w:p>
    <w:p w14:paraId="73D8C4D4" w14:textId="52D2AC5B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e Douthwaite</w:t>
      </w:r>
    </w:p>
    <w:p w14:paraId="63CB864C" w14:textId="7747D7BD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sh Whelan</w:t>
      </w:r>
    </w:p>
    <w:p w14:paraId="1EAAB4F1" w14:textId="68550E26" w:rsidR="00D15EE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Sehun Babatunde</w:t>
      </w:r>
    </w:p>
    <w:p w14:paraId="220CB68D" w14:textId="77777777" w:rsidR="00A45D73" w:rsidRPr="00A45D73" w:rsidRDefault="00A45D73" w:rsidP="00A45D73">
      <w:pPr>
        <w:spacing w:after="0" w:line="240" w:lineRule="auto"/>
      </w:pPr>
    </w:p>
    <w:p w14:paraId="548B0810" w14:textId="07FBBD0B" w:rsidR="00246EEC" w:rsidRPr="00A45D73" w:rsidRDefault="00246EEC" w:rsidP="00246EEC">
      <w:pPr>
        <w:spacing w:after="0" w:line="240" w:lineRule="auto"/>
        <w:rPr>
          <w:b/>
        </w:rPr>
      </w:pPr>
      <w:r w:rsidRPr="00A45D73">
        <w:rPr>
          <w:b/>
        </w:rPr>
        <w:t>Meeting</w:t>
      </w:r>
      <w:r w:rsidR="00A45D73">
        <w:rPr>
          <w:b/>
        </w:rPr>
        <w:t xml:space="preserve"> Log</w:t>
      </w:r>
      <w:r w:rsidRPr="00A45D73">
        <w:rPr>
          <w:b/>
        </w:rPr>
        <w:t>:</w:t>
      </w:r>
    </w:p>
    <w:p w14:paraId="04DB02B4" w14:textId="62A524DE" w:rsidR="00D15EE3" w:rsidRDefault="00E84742" w:rsidP="00246EEC">
      <w:pPr>
        <w:pStyle w:val="ListParagraph"/>
        <w:numPr>
          <w:ilvl w:val="0"/>
          <w:numId w:val="1"/>
        </w:numPr>
        <w:spacing w:after="0" w:line="240" w:lineRule="auto"/>
      </w:pPr>
      <w:r>
        <w:t>We will use generic cards to allow the user to change themes</w:t>
      </w:r>
      <w:r w:rsidR="002F3300">
        <w:t>.</w:t>
      </w:r>
    </w:p>
    <w:p w14:paraId="0E09C1D8" w14:textId="74843AF4" w:rsidR="002F3300" w:rsidRDefault="00E84742" w:rsidP="002F3300">
      <w:pPr>
        <w:pStyle w:val="ListParagraph"/>
        <w:numPr>
          <w:ilvl w:val="0"/>
          <w:numId w:val="1"/>
        </w:numPr>
        <w:spacing w:after="0" w:line="240" w:lineRule="auto"/>
      </w:pPr>
      <w:r>
        <w:t>The game will use a central card to add a terrain environment to be used as a board</w:t>
      </w:r>
      <w:r w:rsidR="002F3300">
        <w:t>.</w:t>
      </w:r>
    </w:p>
    <w:p w14:paraId="78DF5097" w14:textId="3E9DB11F" w:rsidR="002F3300" w:rsidRDefault="002F3300" w:rsidP="002F3300">
      <w:pPr>
        <w:pStyle w:val="ListParagraph"/>
        <w:numPr>
          <w:ilvl w:val="0"/>
          <w:numId w:val="1"/>
        </w:numPr>
        <w:spacing w:after="0" w:line="240" w:lineRule="auto"/>
      </w:pPr>
      <w:r>
        <w:t>Began using MoSCoW to prioritise tasks and features.</w:t>
      </w:r>
    </w:p>
    <w:p w14:paraId="42A0CE0D" w14:textId="578CA558" w:rsidR="005E23DC" w:rsidRPr="00A45D73" w:rsidRDefault="005E23DC" w:rsidP="002F3300">
      <w:pPr>
        <w:pStyle w:val="ListParagraph"/>
        <w:numPr>
          <w:ilvl w:val="0"/>
          <w:numId w:val="1"/>
        </w:numPr>
        <w:spacing w:after="0" w:line="240" w:lineRule="auto"/>
      </w:pPr>
      <w:r>
        <w:t>We will start working on our design review presentation and application demo.</w:t>
      </w:r>
    </w:p>
    <w:p w14:paraId="7332D4C3" w14:textId="77777777" w:rsidR="00A45D73" w:rsidRPr="00A45D73" w:rsidRDefault="00A45D73" w:rsidP="00A45D73">
      <w:pPr>
        <w:spacing w:after="0" w:line="240" w:lineRule="auto"/>
      </w:pPr>
    </w:p>
    <w:p w14:paraId="7633506D" w14:textId="712B9EF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Actions</w:t>
      </w:r>
    </w:p>
    <w:p w14:paraId="4B6282B4" w14:textId="77777777" w:rsidR="008837E5" w:rsidRDefault="008837E5" w:rsidP="008837E5">
      <w:pPr>
        <w:spacing w:after="0" w:line="240" w:lineRule="auto"/>
        <w:rPr>
          <w:i/>
        </w:rPr>
      </w:pPr>
      <w:r>
        <w:rPr>
          <w:i/>
        </w:rPr>
        <w:t>A description of how much time was spent during the week by each member and the actions performed during this time.</w:t>
      </w:r>
    </w:p>
    <w:p w14:paraId="0E604D32" w14:textId="77777777" w:rsidR="008837E5" w:rsidRDefault="008837E5" w:rsidP="00D15EE3">
      <w:pPr>
        <w:spacing w:after="0" w:line="240" w:lineRule="auto"/>
      </w:pPr>
      <w:bookmarkStart w:id="0" w:name="_GoBack"/>
      <w:bookmarkEnd w:id="0"/>
    </w:p>
    <w:p w14:paraId="727B252C" w14:textId="14369E37" w:rsidR="00FD5AD1" w:rsidRDefault="00DA74DF" w:rsidP="00D15EE3">
      <w:pPr>
        <w:spacing w:after="0" w:line="240" w:lineRule="auto"/>
      </w:pPr>
      <w:r>
        <w:t>The group identified the key requirements together; these were then discussed and prioritised using MoSCoW analysis.</w:t>
      </w:r>
    </w:p>
    <w:p w14:paraId="011FFFD2" w14:textId="43A5DA74" w:rsidR="00DA74DF" w:rsidRDefault="00DA74DF" w:rsidP="00D15EE3">
      <w:pPr>
        <w:spacing w:after="0" w:line="240" w:lineRule="auto"/>
      </w:pPr>
    </w:p>
    <w:p w14:paraId="37A391FA" w14:textId="2DD4F563" w:rsidR="001B504A" w:rsidRDefault="001B504A" w:rsidP="001B504A">
      <w:pPr>
        <w:pStyle w:val="ListParagraph"/>
        <w:numPr>
          <w:ilvl w:val="0"/>
          <w:numId w:val="3"/>
        </w:numPr>
        <w:spacing w:after="0" w:line="240" w:lineRule="auto"/>
      </w:pPr>
      <w:r>
        <w:t>Cameron Armstrong</w:t>
      </w:r>
    </w:p>
    <w:p w14:paraId="5DD6AE68" w14:textId="5DE1828E" w:rsidR="001B504A" w:rsidRDefault="001B504A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MoSCoW prioritisation of tasks.</w:t>
      </w:r>
    </w:p>
    <w:p w14:paraId="2F5A59C7" w14:textId="2FFCA505" w:rsidR="0090185A" w:rsidRDefault="0090185A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Work on the design review presentation and script.</w:t>
      </w:r>
      <w:r w:rsidR="00A31C23">
        <w:t xml:space="preserve"> (2 hours)</w:t>
      </w:r>
    </w:p>
    <w:p w14:paraId="1C0D5561" w14:textId="1AAE0AA5" w:rsidR="001B504A" w:rsidRDefault="001B504A" w:rsidP="001B504A">
      <w:pPr>
        <w:pStyle w:val="ListParagraph"/>
        <w:numPr>
          <w:ilvl w:val="0"/>
          <w:numId w:val="3"/>
        </w:numPr>
        <w:spacing w:after="0" w:line="240" w:lineRule="auto"/>
      </w:pPr>
      <w:r>
        <w:t>Daniel Olsson</w:t>
      </w:r>
    </w:p>
    <w:p w14:paraId="21DB291F" w14:textId="4D8A5843" w:rsidR="001B504A" w:rsidRDefault="001D19E6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Research into multiplayer with Unity.</w:t>
      </w:r>
      <w:r w:rsidR="00A31C23">
        <w:t xml:space="preserve"> (2 hours)</w:t>
      </w:r>
    </w:p>
    <w:p w14:paraId="0CFC2373" w14:textId="77777777" w:rsidR="00580D79" w:rsidRDefault="00580D79" w:rsidP="00580D79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Joe Douthwaite and Josh Whelan: </w:t>
      </w:r>
    </w:p>
    <w:p w14:paraId="3FE8AF3F" w14:textId="77777777" w:rsidR="00580D79" w:rsidRDefault="00580D79" w:rsidP="00580D79">
      <w:pPr>
        <w:pStyle w:val="ListParagraph"/>
        <w:numPr>
          <w:ilvl w:val="1"/>
          <w:numId w:val="3"/>
        </w:numPr>
        <w:spacing w:after="0" w:line="240" w:lineRule="auto"/>
      </w:pPr>
      <w:r>
        <w:t>To research, analyse and design a user interface for the application.</w:t>
      </w:r>
    </w:p>
    <w:p w14:paraId="5C97E4C2" w14:textId="77777777" w:rsidR="00580D79" w:rsidRDefault="00580D79" w:rsidP="00580D79">
      <w:pPr>
        <w:pStyle w:val="ListParagraph"/>
        <w:numPr>
          <w:ilvl w:val="1"/>
          <w:numId w:val="3"/>
        </w:numPr>
        <w:spacing w:after="0" w:line="240" w:lineRule="auto"/>
      </w:pPr>
      <w:r>
        <w:t>Agreed that a simple version with physical buttons will be begin with.</w:t>
      </w:r>
    </w:p>
    <w:p w14:paraId="4A2FD213" w14:textId="77777777" w:rsidR="00580D79" w:rsidRDefault="00580D79" w:rsidP="00580D79">
      <w:pPr>
        <w:pStyle w:val="ListParagraph"/>
        <w:numPr>
          <w:ilvl w:val="1"/>
          <w:numId w:val="3"/>
        </w:numPr>
        <w:spacing w:after="0" w:line="240" w:lineRule="auto"/>
      </w:pPr>
      <w:r>
        <w:t>Time permitting, virtual augmented reality buttons will be added.</w:t>
      </w:r>
    </w:p>
    <w:p w14:paraId="279AF673" w14:textId="2BF3272B" w:rsidR="00580D79" w:rsidRDefault="00580D79" w:rsidP="00580D79">
      <w:pPr>
        <w:pStyle w:val="ListParagraph"/>
        <w:numPr>
          <w:ilvl w:val="1"/>
          <w:numId w:val="3"/>
        </w:numPr>
        <w:spacing w:after="0" w:line="240" w:lineRule="auto"/>
      </w:pPr>
      <w:r>
        <w:t>Add an option to give the user the choice between physical and virtual buttons.</w:t>
      </w:r>
    </w:p>
    <w:p w14:paraId="2A32599D" w14:textId="02DC9905" w:rsidR="0090185A" w:rsidRDefault="0090185A" w:rsidP="00580D79">
      <w:pPr>
        <w:pStyle w:val="ListParagraph"/>
        <w:numPr>
          <w:ilvl w:val="1"/>
          <w:numId w:val="3"/>
        </w:numPr>
        <w:spacing w:after="0" w:line="240" w:lineRule="auto"/>
      </w:pPr>
      <w:r>
        <w:t xml:space="preserve">Create wireframe </w:t>
      </w:r>
      <w:r w:rsidR="00A31C23">
        <w:t>designs</w:t>
      </w:r>
      <w:r>
        <w:t xml:space="preserve"> of our interface </w:t>
      </w:r>
      <w:r w:rsidR="00A31C23">
        <w:t>for the</w:t>
      </w:r>
      <w:r>
        <w:t xml:space="preserve"> design review.</w:t>
      </w:r>
      <w:r w:rsidR="00A31C23">
        <w:t xml:space="preserve"> (2 hours each)</w:t>
      </w:r>
    </w:p>
    <w:p w14:paraId="209A0011" w14:textId="67992C24" w:rsidR="00DA74DF" w:rsidRDefault="00DA74DF" w:rsidP="00DA74DF">
      <w:pPr>
        <w:pStyle w:val="ListParagraph"/>
        <w:numPr>
          <w:ilvl w:val="0"/>
          <w:numId w:val="3"/>
        </w:numPr>
        <w:spacing w:after="0" w:line="240" w:lineRule="auto"/>
      </w:pPr>
      <w:r>
        <w:t>Jack Fisher</w:t>
      </w:r>
    </w:p>
    <w:p w14:paraId="44B30904" w14:textId="085ADFFC" w:rsidR="00DA74DF" w:rsidRDefault="004973FE" w:rsidP="00DA74DF">
      <w:pPr>
        <w:pStyle w:val="ListParagraph"/>
        <w:numPr>
          <w:ilvl w:val="1"/>
          <w:numId w:val="3"/>
        </w:numPr>
        <w:spacing w:after="0" w:line="240" w:lineRule="auto"/>
      </w:pPr>
      <w:r>
        <w:t xml:space="preserve">Add dynamically changing models which change </w:t>
      </w:r>
      <w:r w:rsidR="00A31C23">
        <w:t>to the current card model.</w:t>
      </w:r>
    </w:p>
    <w:p w14:paraId="13614191" w14:textId="53FE86A7" w:rsidR="00DA74DF" w:rsidRDefault="004973FE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Research into adding data to cards and models such as names and statistics.</w:t>
      </w:r>
    </w:p>
    <w:p w14:paraId="668085F7" w14:textId="56D79FA2" w:rsidR="00414477" w:rsidRDefault="00414477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Develop a working single-player demo for the design review presentation.</w:t>
      </w:r>
    </w:p>
    <w:p w14:paraId="2913E9B0" w14:textId="2254CAE8" w:rsidR="0090185A" w:rsidRDefault="0090185A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Create physical cards to be used for the application.</w:t>
      </w:r>
    </w:p>
    <w:p w14:paraId="29F8E7EC" w14:textId="606EC673" w:rsidR="0090185A" w:rsidRDefault="0090185A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Plan and</w:t>
      </w:r>
      <w:r w:rsidR="00A31C23">
        <w:t xml:space="preserve"> create an</w:t>
      </w:r>
      <w:r>
        <w:t xml:space="preserve"> </w:t>
      </w:r>
      <w:r w:rsidR="00A31C23">
        <w:t>overview for</w:t>
      </w:r>
      <w:r>
        <w:t xml:space="preserve"> the design review presentation.</w:t>
      </w:r>
      <w:r w:rsidR="00A31C23">
        <w:t xml:space="preserve"> (4 hours)</w:t>
      </w:r>
    </w:p>
    <w:p w14:paraId="48ECC094" w14:textId="20A723A2" w:rsidR="00DA74DF" w:rsidRDefault="00DA74DF" w:rsidP="001B504A">
      <w:pPr>
        <w:pStyle w:val="ListParagraph"/>
        <w:numPr>
          <w:ilvl w:val="0"/>
          <w:numId w:val="3"/>
        </w:numPr>
        <w:spacing w:after="0" w:line="240" w:lineRule="auto"/>
      </w:pPr>
      <w:r>
        <w:t>Sehun Babatunde</w:t>
      </w:r>
    </w:p>
    <w:p w14:paraId="470EC170" w14:textId="50248391" w:rsidR="001D19E6" w:rsidRDefault="001D19E6" w:rsidP="001D19E6">
      <w:pPr>
        <w:pStyle w:val="ListParagraph"/>
        <w:numPr>
          <w:ilvl w:val="1"/>
          <w:numId w:val="3"/>
        </w:numPr>
        <w:spacing w:after="0" w:line="240" w:lineRule="auto"/>
      </w:pPr>
      <w:r>
        <w:t>Research into multiplayer with Unity.</w:t>
      </w:r>
    </w:p>
    <w:p w14:paraId="5608AA04" w14:textId="4C469E8B" w:rsidR="001B504A" w:rsidRDefault="00F574F8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Evaluation o</w:t>
      </w:r>
      <w:r w:rsidR="00746864">
        <w:t xml:space="preserve">f </w:t>
      </w:r>
      <w:r>
        <w:t>the proposed design process</w:t>
      </w:r>
      <w:r w:rsidR="00746864">
        <w:t>.</w:t>
      </w:r>
    </w:p>
    <w:p w14:paraId="22F2321F" w14:textId="0451E864" w:rsidR="008D365F" w:rsidRPr="00A31C23" w:rsidRDefault="00746864" w:rsidP="008D365F">
      <w:pPr>
        <w:pStyle w:val="ListParagraph"/>
        <w:numPr>
          <w:ilvl w:val="1"/>
          <w:numId w:val="3"/>
        </w:numPr>
        <w:spacing w:after="0" w:line="240" w:lineRule="auto"/>
      </w:pPr>
      <w:r>
        <w:t>Proposed</w:t>
      </w:r>
      <w:r w:rsidR="00F574F8">
        <w:t xml:space="preserve"> ideas </w:t>
      </w:r>
      <w:r>
        <w:t xml:space="preserve">for </w:t>
      </w:r>
      <w:r w:rsidR="00F574F8">
        <w:t>circumvent</w:t>
      </w:r>
      <w:r>
        <w:t xml:space="preserve">ing </w:t>
      </w:r>
      <w:r w:rsidR="00F574F8">
        <w:t>potential design problems</w:t>
      </w:r>
      <w:r>
        <w:t>.</w:t>
      </w:r>
      <w:r w:rsidR="00A31C23">
        <w:t xml:space="preserve"> (3 hours)</w:t>
      </w:r>
    </w:p>
    <w:sectPr w:rsidR="008D365F" w:rsidRPr="00A31C23" w:rsidSect="006957F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42AA34" w14:textId="77777777" w:rsidR="00B56563" w:rsidRDefault="00B56563" w:rsidP="00D15EE3">
      <w:pPr>
        <w:spacing w:after="0" w:line="240" w:lineRule="auto"/>
      </w:pPr>
      <w:r>
        <w:separator/>
      </w:r>
    </w:p>
  </w:endnote>
  <w:endnote w:type="continuationSeparator" w:id="0">
    <w:p w14:paraId="04068B43" w14:textId="77777777" w:rsidR="00B56563" w:rsidRDefault="00B56563" w:rsidP="00D1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93BFE1" w14:textId="77777777" w:rsidR="00B56563" w:rsidRDefault="00B56563" w:rsidP="00D15EE3">
      <w:pPr>
        <w:spacing w:after="0" w:line="240" w:lineRule="auto"/>
      </w:pPr>
      <w:r>
        <w:separator/>
      </w:r>
    </w:p>
  </w:footnote>
  <w:footnote w:type="continuationSeparator" w:id="0">
    <w:p w14:paraId="77AE1FDF" w14:textId="77777777" w:rsidR="00B56563" w:rsidRDefault="00B56563" w:rsidP="00D15E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5BF33" w14:textId="77777777" w:rsidR="00D15EE3" w:rsidRDefault="00D15EE3" w:rsidP="00D15EE3">
    <w:pPr>
      <w:pStyle w:val="Header"/>
      <w:jc w:val="center"/>
    </w:pPr>
    <w:r>
      <w:t>Professional Skills</w:t>
    </w:r>
    <w:r>
      <w:tab/>
      <w:t>Augmented Reality Play Space</w:t>
    </w:r>
    <w:r>
      <w:tab/>
      <w:t>Team 1</w:t>
    </w:r>
  </w:p>
  <w:p w14:paraId="50071721" w14:textId="77777777" w:rsidR="00D15EE3" w:rsidRDefault="00D15E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346F7C"/>
    <w:multiLevelType w:val="hybridMultilevel"/>
    <w:tmpl w:val="C16856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CE51B7"/>
    <w:multiLevelType w:val="hybridMultilevel"/>
    <w:tmpl w:val="3AF64B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B653C8"/>
    <w:multiLevelType w:val="hybridMultilevel"/>
    <w:tmpl w:val="CB40E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szQ2MjUys7A0NjdS0lEKTi0uzszPAykwrAUA7A8CDSwAAAA="/>
  </w:docVars>
  <w:rsids>
    <w:rsidRoot w:val="00EC7106"/>
    <w:rsid w:val="00191F6B"/>
    <w:rsid w:val="001B504A"/>
    <w:rsid w:val="001D19E6"/>
    <w:rsid w:val="001F06D0"/>
    <w:rsid w:val="00246EEC"/>
    <w:rsid w:val="002D4945"/>
    <w:rsid w:val="002F3300"/>
    <w:rsid w:val="003A4E34"/>
    <w:rsid w:val="003F46DA"/>
    <w:rsid w:val="00414477"/>
    <w:rsid w:val="004370CA"/>
    <w:rsid w:val="004973FE"/>
    <w:rsid w:val="00557C7C"/>
    <w:rsid w:val="00580D79"/>
    <w:rsid w:val="005E23DC"/>
    <w:rsid w:val="006620EF"/>
    <w:rsid w:val="006957F6"/>
    <w:rsid w:val="006F3DA8"/>
    <w:rsid w:val="00746864"/>
    <w:rsid w:val="007B4E1D"/>
    <w:rsid w:val="007E69A4"/>
    <w:rsid w:val="008837E5"/>
    <w:rsid w:val="008D365F"/>
    <w:rsid w:val="0090185A"/>
    <w:rsid w:val="009223CF"/>
    <w:rsid w:val="00933023"/>
    <w:rsid w:val="009B64D5"/>
    <w:rsid w:val="009C3259"/>
    <w:rsid w:val="00A31C23"/>
    <w:rsid w:val="00A45D73"/>
    <w:rsid w:val="00AF7860"/>
    <w:rsid w:val="00B523D0"/>
    <w:rsid w:val="00B56563"/>
    <w:rsid w:val="00B6695D"/>
    <w:rsid w:val="00D15EE3"/>
    <w:rsid w:val="00DA74DF"/>
    <w:rsid w:val="00DF2574"/>
    <w:rsid w:val="00E108DE"/>
    <w:rsid w:val="00E129F5"/>
    <w:rsid w:val="00E84742"/>
    <w:rsid w:val="00EC7106"/>
    <w:rsid w:val="00F574F8"/>
    <w:rsid w:val="00FD5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E2246"/>
  <w15:chartTrackingRefBased/>
  <w15:docId w15:val="{2096A429-01DD-4A56-A395-9C5107C59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EE3"/>
  </w:style>
  <w:style w:type="paragraph" w:styleId="Footer">
    <w:name w:val="footer"/>
    <w:basedOn w:val="Normal"/>
    <w:link w:val="Foot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EE3"/>
  </w:style>
  <w:style w:type="paragraph" w:styleId="ListParagraph">
    <w:name w:val="List Paragraph"/>
    <w:basedOn w:val="Normal"/>
    <w:uiPriority w:val="34"/>
    <w:qFormat/>
    <w:rsid w:val="00D15E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886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2</TotalTime>
  <Pages>1</Pages>
  <Words>266</Words>
  <Characters>151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</dc:creator>
  <cp:keywords/>
  <dc:description/>
  <cp:lastModifiedBy>Jack</cp:lastModifiedBy>
  <cp:revision>21</cp:revision>
  <dcterms:created xsi:type="dcterms:W3CDTF">2019-03-20T15:28:00Z</dcterms:created>
  <dcterms:modified xsi:type="dcterms:W3CDTF">2019-05-01T08:06:00Z</dcterms:modified>
</cp:coreProperties>
</file>